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03132A89">
      <w:pPr>
        <w:pStyle w:val="NoSpacing"/>
      </w:pPr>
      <w:r>
        <w:t>Siria</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72977338">
      <w:pPr>
        <w:pStyle w:val="NoSpacing"/>
      </w:pPr>
      <w:r>
        <w:t>Sociology</w:t>
      </w:r>
    </w:p>
    <w:p w:rsidR="00E614DD" w14:paraId="38CCADD9" w14:textId="2AA8986B">
      <w:pPr>
        <w:pStyle w:val="NoSpacing"/>
      </w:pPr>
      <w:r>
        <w:t>8</w:t>
      </w:r>
      <w:r w:rsidR="005E7D70">
        <w:t xml:space="preserve"> </w:t>
      </w:r>
      <w:r>
        <w:t>January</w:t>
      </w:r>
      <w:r w:rsidR="005E7D70">
        <w:t xml:space="preserve"> </w:t>
      </w:r>
      <w:r w:rsidR="00BA5332">
        <w:t>20</w:t>
      </w:r>
      <w:r>
        <w:t>20</w:t>
      </w:r>
    </w:p>
    <w:p w:rsidR="003579D1" w:rsidP="00FC7885" w14:paraId="55EF6D99" w14:textId="72D6600F">
      <w:pPr>
        <w:pStyle w:val="Title"/>
      </w:pPr>
      <w:r>
        <w:t>Responses</w:t>
      </w:r>
      <w:r w:rsidR="00251D04">
        <w:t xml:space="preserve"> </w:t>
      </w:r>
    </w:p>
    <w:p w:rsidR="00FC7885" w:rsidP="00FC7885" w14:paraId="25300BDF" w14:textId="4CED5E02">
      <w:pPr>
        <w:ind w:firstLine="0"/>
        <w:rPr>
          <w:b/>
          <w:bCs/>
        </w:rPr>
      </w:pPr>
      <w:r>
        <w:rPr>
          <w:b/>
          <w:bCs/>
        </w:rPr>
        <w:t>Response # 1</w:t>
      </w:r>
    </w:p>
    <w:p w:rsidR="008F5B29" w:rsidP="00FC7885" w14:paraId="4E3E840A" w14:textId="6CA4AA92">
      <w:pPr>
        <w:ind w:firstLine="0"/>
      </w:pPr>
      <w:r>
        <w:rPr>
          <w:b/>
          <w:bCs/>
        </w:rPr>
        <w:tab/>
      </w:r>
      <w:r>
        <w:t>Yes, there is a certain truth to the fact that certain meanings and societal positions are often attached to people that belong to a particular race. The example of Ms. Rodriguez is somewhat enlightening. However, this does not mean that there are no chances for upward mobility in the American Society. There have always been people that have managed to shatter the stereotypes attached to their races. Take the example of Shahid "Shad" Khan, a</w:t>
      </w:r>
      <w:r>
        <w:t>n engineering</w:t>
      </w:r>
      <w:r>
        <w:t xml:space="preserve"> student that got his first job as a dishwasher at a small restaurant close to his </w:t>
      </w:r>
      <w:r>
        <w:t>university. He was a Pakistani, belonging to a country from South Asia with not enough money to last a night in the United States. Now, he is the first Asian to own a football team in the US. Another example is that of Sundar Pichai, the CEO of Google. He is an Indian with a humble background as well. True, society has attached certain expected positions to Asian, but we should note that hard work can conquer all, as is apparent from the above-cited examples.
</w:t>
      </w:r>
    </w:p>
    <w:p w:rsidR="008F5B29" w:rsidP="00FC7885" w14:paraId="64957F2B" w14:textId="77777777">
      <w:pPr>
        <w:ind w:firstLine="0"/>
        <w:rPr>
          <w:b/>
          <w:bCs/>
        </w:rPr>
      </w:pPr>
      <w:r>
        <w:rPr>
          <w:b/>
          <w:bCs/>
        </w:rPr>
        <w:t>Response # 2</w:t>
      </w:r>
    </w:p>
    <w:p w:rsidR="00FC7885" w:rsidRPr="00FC7885" w:rsidP="00FC7885" w14:paraId="493C48AB" w14:textId="5686FD13">
      <w:pPr>
        <w:ind w:firstLine="0"/>
      </w:pPr>
      <w:r>
        <w:rPr>
          <w:b/>
          <w:bCs/>
        </w:rPr>
        <w:tab/>
      </w:r>
      <w:r>
        <w:t xml:space="preserve"> The main problem here is not the segregation of cultures, but their drive to assimilate themselves in the American Society. It would be better that we acculturate in society, as diversity brings </w:t>
      </w:r>
      <w:r w:rsidR="00816043">
        <w:t xml:space="preserve">the ability to tolerate one another, which is always helpful for the development of society. I am a fan of the Brazilian culture and would like that Carnival would also occur here in the United States as it does in Rio. Also, I cannot stress this enough that </w:t>
      </w:r>
      <w:r w:rsidR="00816043">
        <w:t xml:space="preserve">everything is not the fault of the government. We need to recognize who we can utilize the tenants of the established system of capitalism, but in a positive way. As for the argument that capitalism is established on inequality, I would like to stress that the whole society is based on the principle of inequality to motivate people to work. The success of one person is always in the failure of another, at least in comparative terms.  </w:t>
      </w:r>
    </w:p>
    <w:p w:rsidR="003579D1" w:rsidP="003579D1" w14:paraId="73A4DF68" w14:textId="171B98FD"/>
    <w:p w:rsidR="003579D1" w:rsidRPr="003579D1" w:rsidP="003579D1" w14:paraId="18C8CD4C" w14:textId="77777777">
      <w:bookmarkStart w:id="0" w:name="_GoBack"/>
      <w:bookmarkEnd w:id="0"/>
    </w:p>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251D04" w:rsidP="00251D04" w14:paraId="7CD7FB5C" w14:textId="77777777">
          <w:pPr>
            <w:pStyle w:val="Bibliography"/>
            <w:rPr>
              <w:noProof/>
            </w:rPr>
          </w:pPr>
          <w:r>
            <w:fldChar w:fldCharType="begin"/>
          </w:r>
          <w:r>
            <w:instrText xml:space="preserve"> BIBLIOGRAPHY </w:instrText>
          </w:r>
          <w:r>
            <w:fldChar w:fldCharType="separate"/>
          </w:r>
          <w:r>
            <w:rPr>
              <w:noProof/>
            </w:rPr>
            <w:t xml:space="preserve">Paula S. Rothenberg, Soniya Munshi. </w:t>
          </w:r>
          <w:r>
            <w:rPr>
              <w:i/>
              <w:iCs/>
              <w:noProof/>
            </w:rPr>
            <w:t>Race Class and Gender in the United States: An Integrated Study</w:t>
          </w:r>
          <w:r>
            <w:rPr>
              <w:noProof/>
            </w:rPr>
            <w:t>. Ed. 10th. New York: MacMillan Learning, 2016. Ebook. &lt;https://4.files.edl.io/1c97/05/06/19/170057-b1a94e75-3a11-42ee-aecd-0fe284f6d19e.pdf&gt;.</w:t>
          </w:r>
        </w:p>
        <w:p w:rsidR="0068238C" w:rsidP="00251D04"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4D40EC">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5DEDF242">
    <w:pPr>
      <w:pStyle w:val="Header"/>
    </w:pPr>
    <w:r>
      <w:t>S</w:t>
    </w:r>
    <w:r w:rsidR="00251D04">
      <w:t>iria</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3187E"/>
    <w:rsid w:val="00242A20"/>
    <w:rsid w:val="00243D1F"/>
    <w:rsid w:val="00245E02"/>
    <w:rsid w:val="00251D04"/>
    <w:rsid w:val="002526B3"/>
    <w:rsid w:val="00275C76"/>
    <w:rsid w:val="002865CE"/>
    <w:rsid w:val="002A5D96"/>
    <w:rsid w:val="002F24AA"/>
    <w:rsid w:val="002F4359"/>
    <w:rsid w:val="00300F25"/>
    <w:rsid w:val="00322D60"/>
    <w:rsid w:val="00325361"/>
    <w:rsid w:val="003277B4"/>
    <w:rsid w:val="00353B66"/>
    <w:rsid w:val="003579D1"/>
    <w:rsid w:val="00357C55"/>
    <w:rsid w:val="00372BF5"/>
    <w:rsid w:val="00380497"/>
    <w:rsid w:val="00383F9B"/>
    <w:rsid w:val="003B7387"/>
    <w:rsid w:val="003B7C16"/>
    <w:rsid w:val="003C0CD5"/>
    <w:rsid w:val="003E3D83"/>
    <w:rsid w:val="00446631"/>
    <w:rsid w:val="00456D21"/>
    <w:rsid w:val="0046614C"/>
    <w:rsid w:val="004714EF"/>
    <w:rsid w:val="00492283"/>
    <w:rsid w:val="004A2675"/>
    <w:rsid w:val="004D40EC"/>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16043"/>
    <w:rsid w:val="008214A9"/>
    <w:rsid w:val="0084259C"/>
    <w:rsid w:val="0086299E"/>
    <w:rsid w:val="008B7D18"/>
    <w:rsid w:val="008C5EAC"/>
    <w:rsid w:val="008F1F97"/>
    <w:rsid w:val="008F4052"/>
    <w:rsid w:val="008F5B29"/>
    <w:rsid w:val="0091465D"/>
    <w:rsid w:val="0092228F"/>
    <w:rsid w:val="009559B8"/>
    <w:rsid w:val="00970399"/>
    <w:rsid w:val="00976669"/>
    <w:rsid w:val="009B388E"/>
    <w:rsid w:val="009D4EB3"/>
    <w:rsid w:val="009F500D"/>
    <w:rsid w:val="00A414C0"/>
    <w:rsid w:val="00A55B96"/>
    <w:rsid w:val="00A5758F"/>
    <w:rsid w:val="00A83D47"/>
    <w:rsid w:val="00AC357E"/>
    <w:rsid w:val="00B06145"/>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A557D"/>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21883"/>
    <w:rsid w:val="00E36195"/>
    <w:rsid w:val="00E407D2"/>
    <w:rsid w:val="00E51DE2"/>
    <w:rsid w:val="00E614DD"/>
    <w:rsid w:val="00E6726E"/>
    <w:rsid w:val="00E93573"/>
    <w:rsid w:val="00EA0BCB"/>
    <w:rsid w:val="00F36038"/>
    <w:rsid w:val="00F37676"/>
    <w:rsid w:val="00F44DE3"/>
    <w:rsid w:val="00F8446D"/>
    <w:rsid w:val="00F87DF1"/>
    <w:rsid w:val="00F9444C"/>
    <w:rsid w:val="00FA023A"/>
    <w:rsid w:val="00FC7885"/>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C7F2E76-35F8-4AED-8CE3-0D7D18AA7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0034FF"/>
    <w:rsid w:val="001C1AAB"/>
    <w:rsid w:val="002F3CCB"/>
    <w:rsid w:val="003071DE"/>
    <w:rsid w:val="00356973"/>
    <w:rsid w:val="003848D3"/>
    <w:rsid w:val="004B345E"/>
    <w:rsid w:val="004B5C0E"/>
    <w:rsid w:val="00651296"/>
    <w:rsid w:val="0072165E"/>
    <w:rsid w:val="007474ED"/>
    <w:rsid w:val="009378B8"/>
    <w:rsid w:val="00B8149B"/>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Pau162</b:Tag>
    <b:SourceType>Book</b:SourceType>
    <b:Guid>{8C9F9C33-D665-4EFA-B348-76149BB349E0}</b:Guid>
    <b:Author>
      <b:Author>
        <b:NameList>
          <b:Person>
            <b:Last>Paula S. Rothenberg</b:Last>
            <b:First>Soniya</b:First>
            <b:Middle>Munshi</b:Middle>
          </b:Person>
        </b:NameList>
      </b:Author>
      <b:Editor>
        <b:NameList>
          <b:Person>
            <b:Last>10th</b:Last>
          </b:Person>
        </b:NameList>
      </b:Editor>
    </b:Author>
    <b:Title>Race Class and Gender in the United States: An Integrated Study</b:Title>
    <b:Year>2016</b:Year>
    <b:City>New York</b:City>
    <b:Publisher>MacMillan Learning</b:Publisher>
    <b:Medium>Ebook</b:Medium>
    <b:URL>https://4.files.edl.io/1c97/05/06/19/170057-b1a94e75-3a11-42ee-aecd-0fe284f6d19e.pdf</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478FD5-BB60-4506-83D9-C742FFFC4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71</TotalTime>
  <Pages>2</Pages>
  <Words>341</Words>
  <Characters>194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09-22T12:43:00Z</dcterms:created>
  <dcterms:modified xsi:type="dcterms:W3CDTF">2020-01-08T22:28:00Z</dcterms:modified>
</cp:coreProperties>
</file>